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B3431" w14:textId="77777777" w:rsidR="00EA08EE" w:rsidRDefault="00EA08EE" w:rsidP="00EA08EE">
      <w:pPr>
        <w:spacing w:after="0"/>
        <w:jc w:val="center"/>
        <w:rPr>
          <w:rFonts w:ascii="Arial" w:hAnsi="Arial" w:cs="Arial"/>
          <w:bCs/>
        </w:rPr>
      </w:pPr>
    </w:p>
    <w:p w14:paraId="14DDFE7D" w14:textId="77777777" w:rsidR="00EA08EE" w:rsidRPr="00EA08EE" w:rsidRDefault="00EA08EE" w:rsidP="00EA08EE">
      <w:pPr>
        <w:pStyle w:val="Title"/>
        <w:jc w:val="center"/>
        <w:rPr>
          <w:sz w:val="22"/>
          <w:szCs w:val="22"/>
        </w:rPr>
      </w:pPr>
      <w:r w:rsidRPr="00EA08EE">
        <w:rPr>
          <w:sz w:val="22"/>
          <w:szCs w:val="22"/>
        </w:rPr>
        <w:t>WE GOT SOUPS!</w:t>
      </w:r>
    </w:p>
    <w:p w14:paraId="4F9217F7" w14:textId="77777777" w:rsidR="004863E1" w:rsidRPr="00EA08EE" w:rsidRDefault="004863E1" w:rsidP="004863E1">
      <w:pPr>
        <w:spacing w:after="0"/>
        <w:jc w:val="center"/>
        <w:rPr>
          <w:rFonts w:ascii="Bahnschrift" w:hAnsi="Bahnschrift"/>
          <w:b/>
          <w:i/>
          <w:iCs/>
          <w:color w:val="FF3399"/>
        </w:rPr>
      </w:pPr>
      <w:r w:rsidRPr="00EA08EE">
        <w:rPr>
          <w:rFonts w:ascii="Bahnschrift" w:hAnsi="Bahnschrift"/>
          <w:b/>
          <w:i/>
          <w:iCs/>
          <w:color w:val="FF3399"/>
        </w:rPr>
        <w:t>Bowls, Cups &amp; Quarts!</w:t>
      </w:r>
    </w:p>
    <w:p w14:paraId="4B9ED6F2" w14:textId="5AD2E750" w:rsidR="00AC02CC" w:rsidRPr="00EA08EE" w:rsidRDefault="00EF5501" w:rsidP="004863E1">
      <w:pPr>
        <w:spacing w:after="0"/>
        <w:jc w:val="center"/>
        <w:rPr>
          <w:rFonts w:ascii="Bahnschrift" w:hAnsi="Bahnschrift"/>
          <w:b/>
          <w:color w:val="FF3399"/>
        </w:rPr>
      </w:pPr>
      <w:r w:rsidRPr="00EA08EE">
        <w:rPr>
          <w:rFonts w:ascii="Bahnschrift" w:hAnsi="Bahnschrift"/>
          <w:b/>
          <w:color w:val="FF3399"/>
        </w:rPr>
        <w:t xml:space="preserve">Split Pea </w:t>
      </w:r>
    </w:p>
    <w:p w14:paraId="1576529C" w14:textId="22E2A624" w:rsidR="000E60E9" w:rsidRPr="00EA08EE" w:rsidRDefault="00EF5501" w:rsidP="004863E1">
      <w:pPr>
        <w:spacing w:after="0"/>
        <w:jc w:val="center"/>
        <w:rPr>
          <w:rFonts w:ascii="Bahnschrift" w:hAnsi="Bahnschrift"/>
          <w:b/>
          <w:color w:val="FF3399"/>
        </w:rPr>
      </w:pPr>
      <w:r w:rsidRPr="00EA08EE">
        <w:rPr>
          <w:rFonts w:ascii="Bahnschrift" w:hAnsi="Bahnschrift"/>
          <w:b/>
          <w:color w:val="FF3399"/>
        </w:rPr>
        <w:t xml:space="preserve">Creamy Cheddar Broccoli </w:t>
      </w:r>
    </w:p>
    <w:p w14:paraId="7AFFC0F2" w14:textId="7E6A1801" w:rsidR="000E60E9" w:rsidRPr="00EA08EE" w:rsidRDefault="00F9371D" w:rsidP="004863E1">
      <w:pPr>
        <w:spacing w:after="0"/>
        <w:jc w:val="center"/>
        <w:rPr>
          <w:rFonts w:ascii="Bahnschrift" w:hAnsi="Bahnschrift"/>
          <w:bCs/>
        </w:rPr>
      </w:pPr>
      <w:r w:rsidRPr="00EA08EE">
        <w:rPr>
          <w:rFonts w:ascii="Bahnschrift" w:hAnsi="Bahnschrift"/>
          <w:b/>
          <w:color w:val="FF3399"/>
        </w:rPr>
        <w:t xml:space="preserve">Chicken Noodle </w:t>
      </w:r>
    </w:p>
    <w:p w14:paraId="4272E09F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</w:p>
    <w:p w14:paraId="4C2007E8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  <w:r w:rsidRPr="00EA08EE">
        <w:rPr>
          <w:rFonts w:ascii="Bahnschrift" w:hAnsi="Bahnschrift"/>
          <w:b/>
        </w:rPr>
        <w:t>Make your Sandwich special a COMBO</w:t>
      </w:r>
      <w:r w:rsidRPr="00EA08EE">
        <w:rPr>
          <w:rFonts w:ascii="Bahnschrift" w:hAnsi="Bahnschrift"/>
          <w:bCs/>
        </w:rPr>
        <w:t>:</w:t>
      </w:r>
    </w:p>
    <w:p w14:paraId="03DC2873" w14:textId="58F67EE6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French fry</w:t>
      </w:r>
      <w:r w:rsidRPr="00EA08EE">
        <w:rPr>
          <w:rFonts w:ascii="Bahnschrift" w:hAnsi="Bahnschrift"/>
          <w:bCs/>
          <w:i/>
          <w:iCs/>
          <w:color w:val="FF0000"/>
        </w:rPr>
        <w:t xml:space="preserve"> 4</w:t>
      </w:r>
    </w:p>
    <w:p w14:paraId="30087D19" w14:textId="5B76461B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House Chips</w:t>
      </w:r>
      <w:r w:rsidRPr="00EA08EE">
        <w:rPr>
          <w:rFonts w:ascii="Bahnschrift" w:hAnsi="Bahnschrift"/>
          <w:bCs/>
          <w:i/>
          <w:iCs/>
          <w:color w:val="FF0000"/>
        </w:rPr>
        <w:t xml:space="preserve"> 4</w:t>
      </w:r>
    </w:p>
    <w:p w14:paraId="50B40032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Salt &amp; Vinegar Chips 4</w:t>
      </w:r>
    </w:p>
    <w:p w14:paraId="24786F62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Sweet Waffle 4.75</w:t>
      </w:r>
    </w:p>
    <w:p w14:paraId="66755970" w14:textId="77777777" w:rsidR="006C12EA" w:rsidRPr="00EA08EE" w:rsidRDefault="006C12EA" w:rsidP="006C12EA">
      <w:pPr>
        <w:spacing w:after="0"/>
        <w:jc w:val="center"/>
        <w:rPr>
          <w:rFonts w:ascii="Arial" w:hAnsi="Arial" w:cs="Arial"/>
          <w:b/>
        </w:rPr>
      </w:pPr>
    </w:p>
    <w:p w14:paraId="6C36374B" w14:textId="6BEFB811" w:rsidR="004E2E3D" w:rsidRPr="00EA08EE" w:rsidRDefault="006C12EA" w:rsidP="006C12EA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Chin up Arugula Salad</w:t>
      </w:r>
    </w:p>
    <w:p w14:paraId="381C42F6" w14:textId="1B3D7BCB" w:rsidR="006C12EA" w:rsidRPr="00EA08EE" w:rsidRDefault="006C12EA" w:rsidP="006C12EA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Baby arugula, topped with fresh strawberries, blueberries, carrots, cucumbers, toasted almonds, crumbled goat cheese, and grilled chicken breast, lemon olive oil dressing 16.75</w:t>
      </w:r>
    </w:p>
    <w:p w14:paraId="10E27490" w14:textId="77777777" w:rsidR="006C12EA" w:rsidRPr="00EA08EE" w:rsidRDefault="006C12EA" w:rsidP="004E2E3D">
      <w:pPr>
        <w:spacing w:after="0"/>
        <w:rPr>
          <w:rFonts w:ascii="Arial" w:hAnsi="Arial" w:cs="Arial"/>
          <w:b/>
        </w:rPr>
      </w:pPr>
    </w:p>
    <w:p w14:paraId="3773E781" w14:textId="1C6819E9" w:rsidR="00DB6999" w:rsidRPr="00EA08EE" w:rsidRDefault="00F9371D" w:rsidP="004863E1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 xml:space="preserve">Sandwich Specials </w:t>
      </w:r>
    </w:p>
    <w:p w14:paraId="60B6CA45" w14:textId="77777777" w:rsidR="00F9371D" w:rsidRPr="00EA08EE" w:rsidRDefault="00F9371D" w:rsidP="004863E1">
      <w:pPr>
        <w:spacing w:after="0"/>
        <w:jc w:val="center"/>
        <w:rPr>
          <w:rFonts w:ascii="Arial" w:hAnsi="Arial" w:cs="Arial"/>
          <w:b/>
        </w:rPr>
      </w:pPr>
    </w:p>
    <w:p w14:paraId="2FFCD19B" w14:textId="0758C1DD" w:rsidR="00AC02CC" w:rsidRPr="00EA08EE" w:rsidRDefault="00F9371D" w:rsidP="004863E1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 xml:space="preserve">Chicken Bacon Ranch </w:t>
      </w:r>
    </w:p>
    <w:p w14:paraId="7311F906" w14:textId="5A5EB610" w:rsidR="00F9371D" w:rsidRPr="00EA08EE" w:rsidRDefault="00F9371D" w:rsidP="004863E1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 xml:space="preserve">Grilled chicken, applewood smoked bacon, lettuce, tomato, </w:t>
      </w:r>
      <w:r w:rsidR="006C12EA" w:rsidRPr="00EA08EE">
        <w:rPr>
          <w:rFonts w:ascii="Arial" w:hAnsi="Arial" w:cs="Arial"/>
          <w:bCs/>
        </w:rPr>
        <w:t xml:space="preserve">red onions, </w:t>
      </w:r>
      <w:r w:rsidRPr="00EA08EE">
        <w:rPr>
          <w:rFonts w:ascii="Arial" w:hAnsi="Arial" w:cs="Arial"/>
          <w:bCs/>
        </w:rPr>
        <w:t xml:space="preserve">melted provolone, avocado ranch, brioche roll </w:t>
      </w:r>
      <w:r w:rsidR="006C12EA" w:rsidRPr="00EA08EE">
        <w:rPr>
          <w:rFonts w:ascii="Arial" w:hAnsi="Arial" w:cs="Arial"/>
          <w:bCs/>
        </w:rPr>
        <w:t>13.</w:t>
      </w:r>
      <w:r w:rsidR="00EA08EE" w:rsidRPr="00EA08EE">
        <w:rPr>
          <w:rFonts w:ascii="Arial" w:hAnsi="Arial" w:cs="Arial"/>
          <w:bCs/>
        </w:rPr>
        <w:t>60</w:t>
      </w:r>
    </w:p>
    <w:p w14:paraId="52F03C8D" w14:textId="77777777" w:rsidR="004500BF" w:rsidRPr="00EA08EE" w:rsidRDefault="004500BF" w:rsidP="004863E1">
      <w:pPr>
        <w:spacing w:after="0"/>
        <w:jc w:val="center"/>
        <w:rPr>
          <w:rFonts w:ascii="Arial" w:hAnsi="Arial" w:cs="Arial"/>
          <w:bCs/>
        </w:rPr>
      </w:pPr>
    </w:p>
    <w:p w14:paraId="68F554FC" w14:textId="7BA19E26" w:rsidR="004E2E3D" w:rsidRPr="00EA08EE" w:rsidRDefault="00F9371D" w:rsidP="004863E1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Savannah Turkey Panini</w:t>
      </w:r>
      <w:r w:rsidR="00EB3A84" w:rsidRPr="00EA08EE">
        <w:rPr>
          <w:rFonts w:ascii="Arial" w:hAnsi="Arial" w:cs="Arial"/>
          <w:b/>
        </w:rPr>
        <w:t xml:space="preserve"> </w:t>
      </w:r>
    </w:p>
    <w:p w14:paraId="76DEF2BC" w14:textId="6E446EB4" w:rsidR="004E2E3D" w:rsidRPr="00EA08EE" w:rsidRDefault="00F9371D" w:rsidP="004863E1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 xml:space="preserve">Roasted turkey, grilled asparagus, roasted peppers, Havarti, &amp; cheddar, baby spinach, tomato, honey mustards, on sourdough Italian </w:t>
      </w:r>
    </w:p>
    <w:p w14:paraId="54472DCB" w14:textId="5257DFEF" w:rsidR="00127E71" w:rsidRPr="00EA08EE" w:rsidRDefault="004E2E3D" w:rsidP="00EB3A84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13.</w:t>
      </w:r>
      <w:r w:rsidR="004500BF" w:rsidRPr="00EA08EE">
        <w:rPr>
          <w:rFonts w:ascii="Arial" w:hAnsi="Arial" w:cs="Arial"/>
          <w:bCs/>
        </w:rPr>
        <w:t>6</w:t>
      </w:r>
      <w:r w:rsidRPr="00EA08EE">
        <w:rPr>
          <w:rFonts w:ascii="Arial" w:hAnsi="Arial" w:cs="Arial"/>
          <w:bCs/>
        </w:rPr>
        <w:t>5</w:t>
      </w:r>
    </w:p>
    <w:p w14:paraId="1036A713" w14:textId="3C23ECB0" w:rsidR="00F9371D" w:rsidRPr="00EA08EE" w:rsidRDefault="00F9371D" w:rsidP="00EB3A84">
      <w:pPr>
        <w:spacing w:after="0"/>
        <w:jc w:val="center"/>
        <w:rPr>
          <w:rFonts w:ascii="Arial" w:hAnsi="Arial" w:cs="Arial"/>
          <w:bCs/>
        </w:rPr>
      </w:pPr>
    </w:p>
    <w:p w14:paraId="493BF6D3" w14:textId="605C7114" w:rsidR="006C12EA" w:rsidRPr="00EA08EE" w:rsidRDefault="006C12EA" w:rsidP="00EB3A84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Captains Fish Wrap</w:t>
      </w:r>
    </w:p>
    <w:p w14:paraId="53ACCC67" w14:textId="0D941789" w:rsidR="00F9371D" w:rsidRPr="00EA08EE" w:rsidRDefault="00F9371D" w:rsidP="00EB3A84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Crispy golden fried fish</w:t>
      </w:r>
      <w:r w:rsidR="006C12EA" w:rsidRPr="00EA08EE">
        <w:rPr>
          <w:rFonts w:ascii="Arial" w:hAnsi="Arial" w:cs="Arial"/>
          <w:bCs/>
        </w:rPr>
        <w:t>, locally caught</w:t>
      </w:r>
      <w:r w:rsidRPr="00EA08EE">
        <w:rPr>
          <w:rFonts w:ascii="Arial" w:hAnsi="Arial" w:cs="Arial"/>
          <w:bCs/>
        </w:rPr>
        <w:t xml:space="preserve"> stuffed in a wrap, with house tartar sauce, cheddar cheese, </w:t>
      </w:r>
      <w:r w:rsidR="006C12EA" w:rsidRPr="00EA08EE">
        <w:rPr>
          <w:rFonts w:ascii="Arial" w:hAnsi="Arial" w:cs="Arial"/>
          <w:bCs/>
        </w:rPr>
        <w:t>lettuce tomato and red onions, stuffed in a wrap 13.59</w:t>
      </w:r>
    </w:p>
    <w:p w14:paraId="191F7DE0" w14:textId="6570E8E6" w:rsidR="006C12EA" w:rsidRPr="00EA08EE" w:rsidRDefault="006C12EA" w:rsidP="00EB3A84">
      <w:pPr>
        <w:spacing w:after="0"/>
        <w:jc w:val="center"/>
        <w:rPr>
          <w:rFonts w:ascii="Arial" w:hAnsi="Arial" w:cs="Arial"/>
          <w:bCs/>
        </w:rPr>
      </w:pPr>
    </w:p>
    <w:p w14:paraId="09B5BBDE" w14:textId="08F2D2CA" w:rsidR="006C12EA" w:rsidRPr="00EA08EE" w:rsidRDefault="006C12EA" w:rsidP="006C12EA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Don’t’ Sassy Chicken Salad Special</w:t>
      </w:r>
    </w:p>
    <w:p w14:paraId="2B16E7E8" w14:textId="2FBC2E4C" w:rsidR="00131A48" w:rsidRPr="00EA08EE" w:rsidRDefault="006C12EA" w:rsidP="006C12EA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Our all-white meat chicken salad, house pickles, Vermont cheddar, cheese, lettuce, tomato, red onions, and of course our sassy sauce, fresh baked roll! 13</w:t>
      </w:r>
      <w:r w:rsidR="00EA08EE" w:rsidRPr="00EA08EE">
        <w:rPr>
          <w:rFonts w:ascii="Arial" w:hAnsi="Arial" w:cs="Arial"/>
          <w:bCs/>
        </w:rPr>
        <w:t>.65</w:t>
      </w:r>
    </w:p>
    <w:p w14:paraId="585575DE" w14:textId="6197A5C8" w:rsidR="006C12EA" w:rsidRPr="00EA08EE" w:rsidRDefault="006C12EA" w:rsidP="006C12EA">
      <w:pPr>
        <w:spacing w:after="0"/>
        <w:jc w:val="center"/>
        <w:rPr>
          <w:rFonts w:ascii="Arial" w:hAnsi="Arial" w:cs="Arial"/>
          <w:b/>
        </w:rPr>
      </w:pPr>
    </w:p>
    <w:p w14:paraId="11BFC539" w14:textId="3F347049" w:rsidR="006C12EA" w:rsidRPr="00EA08EE" w:rsidRDefault="006C12EA" w:rsidP="006C12EA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NY Pastrami &amp; Golden Onion Rings</w:t>
      </w:r>
    </w:p>
    <w:p w14:paraId="59C46DB2" w14:textId="00BDB23F" w:rsidR="006C12EA" w:rsidRDefault="006C12EA" w:rsidP="006C12EA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Grilled NY pastrami, piled high on amazing Iggy’s grilled Rye bread, topped with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EA08EE" w:rsidRPr="00EA08EE">
        <w:rPr>
          <w:rFonts w:ascii="Arial" w:hAnsi="Arial" w:cs="Arial"/>
          <w:bCs/>
        </w:rPr>
        <w:t>caramelized</w:t>
      </w:r>
      <w:r w:rsidRPr="00EA08EE">
        <w:rPr>
          <w:rFonts w:ascii="Arial" w:hAnsi="Arial" w:cs="Arial"/>
          <w:bCs/>
        </w:rPr>
        <w:t xml:space="preserve"> onions, and </w:t>
      </w:r>
      <w:r w:rsidR="00EA08EE" w:rsidRPr="00EA08EE">
        <w:rPr>
          <w:rFonts w:ascii="Arial" w:hAnsi="Arial" w:cs="Arial"/>
          <w:bCs/>
        </w:rPr>
        <w:t>Dijon</w:t>
      </w:r>
      <w:r w:rsidRPr="00EA08EE">
        <w:rPr>
          <w:rFonts w:ascii="Arial" w:hAnsi="Arial" w:cs="Arial"/>
          <w:bCs/>
        </w:rPr>
        <w:t xml:space="preserve"> mustard. Side of JUMBO ONION RINGS 18</w:t>
      </w:r>
    </w:p>
    <w:p w14:paraId="086BD290" w14:textId="707C3867" w:rsidR="00EA08EE" w:rsidRDefault="00EA08EE" w:rsidP="006C12EA">
      <w:pPr>
        <w:spacing w:after="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/27/2023</w:t>
      </w:r>
    </w:p>
    <w:p w14:paraId="00F5EC73" w14:textId="757CB4D7" w:rsidR="00EA08EE" w:rsidRDefault="00EA08EE" w:rsidP="006C12EA">
      <w:pPr>
        <w:spacing w:after="0"/>
        <w:jc w:val="center"/>
        <w:rPr>
          <w:rFonts w:ascii="Arial" w:hAnsi="Arial" w:cs="Arial"/>
          <w:bCs/>
        </w:rPr>
      </w:pPr>
    </w:p>
    <w:p w14:paraId="4C329DBB" w14:textId="4CD9FD74" w:rsidR="00EA08EE" w:rsidRDefault="00EA08EE" w:rsidP="006C12EA">
      <w:pPr>
        <w:spacing w:after="0"/>
        <w:jc w:val="center"/>
        <w:rPr>
          <w:rFonts w:ascii="Arial" w:hAnsi="Arial" w:cs="Arial"/>
          <w:bCs/>
        </w:rPr>
      </w:pPr>
    </w:p>
    <w:p w14:paraId="2378CE37" w14:textId="77777777" w:rsidR="00EA08EE" w:rsidRDefault="00EA08EE" w:rsidP="00EA08EE">
      <w:pPr>
        <w:spacing w:after="0"/>
        <w:jc w:val="center"/>
        <w:rPr>
          <w:rFonts w:ascii="Arial" w:hAnsi="Arial" w:cs="Arial"/>
          <w:bCs/>
        </w:rPr>
      </w:pPr>
    </w:p>
    <w:p w14:paraId="6C8BCE6C" w14:textId="77777777" w:rsidR="00EA08EE" w:rsidRPr="00EA08EE" w:rsidRDefault="00EA08EE" w:rsidP="00EA08EE">
      <w:pPr>
        <w:pStyle w:val="Title"/>
        <w:jc w:val="center"/>
        <w:rPr>
          <w:sz w:val="22"/>
          <w:szCs w:val="22"/>
        </w:rPr>
      </w:pPr>
      <w:r w:rsidRPr="00EA08EE">
        <w:rPr>
          <w:sz w:val="22"/>
          <w:szCs w:val="22"/>
        </w:rPr>
        <w:t>WE GOT SOUPS!</w:t>
      </w:r>
    </w:p>
    <w:p w14:paraId="55DEECFC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/>
          <w:i/>
          <w:iCs/>
          <w:color w:val="FF3399"/>
        </w:rPr>
      </w:pPr>
      <w:r w:rsidRPr="00EA08EE">
        <w:rPr>
          <w:rFonts w:ascii="Bahnschrift" w:hAnsi="Bahnschrift"/>
          <w:b/>
          <w:i/>
          <w:iCs/>
          <w:color w:val="FF3399"/>
        </w:rPr>
        <w:t>Bowls, Cups &amp; Quarts!</w:t>
      </w:r>
    </w:p>
    <w:p w14:paraId="64365BEE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/>
          <w:color w:val="FF3399"/>
        </w:rPr>
      </w:pPr>
      <w:r w:rsidRPr="00EA08EE">
        <w:rPr>
          <w:rFonts w:ascii="Bahnschrift" w:hAnsi="Bahnschrift"/>
          <w:b/>
          <w:color w:val="FF3399"/>
        </w:rPr>
        <w:t xml:space="preserve">Split Pea </w:t>
      </w:r>
    </w:p>
    <w:p w14:paraId="1471B83E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/>
          <w:color w:val="FF3399"/>
        </w:rPr>
      </w:pPr>
      <w:r w:rsidRPr="00EA08EE">
        <w:rPr>
          <w:rFonts w:ascii="Bahnschrift" w:hAnsi="Bahnschrift"/>
          <w:b/>
          <w:color w:val="FF3399"/>
        </w:rPr>
        <w:t xml:space="preserve">Creamy Cheddar Broccoli </w:t>
      </w:r>
    </w:p>
    <w:p w14:paraId="69B5E2E2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  <w:r w:rsidRPr="00EA08EE">
        <w:rPr>
          <w:rFonts w:ascii="Bahnschrift" w:hAnsi="Bahnschrift"/>
          <w:b/>
          <w:color w:val="FF3399"/>
        </w:rPr>
        <w:t xml:space="preserve">Chicken Noodle </w:t>
      </w:r>
    </w:p>
    <w:p w14:paraId="01CDF96F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</w:p>
    <w:p w14:paraId="55E6B811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  <w:r w:rsidRPr="00EA08EE">
        <w:rPr>
          <w:rFonts w:ascii="Bahnschrift" w:hAnsi="Bahnschrift"/>
          <w:b/>
        </w:rPr>
        <w:t>Make your Sandwich special a COMBO</w:t>
      </w:r>
      <w:r w:rsidRPr="00EA08EE">
        <w:rPr>
          <w:rFonts w:ascii="Bahnschrift" w:hAnsi="Bahnschrift"/>
          <w:bCs/>
        </w:rPr>
        <w:t>:</w:t>
      </w:r>
    </w:p>
    <w:p w14:paraId="0F304C7B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French fry 4</w:t>
      </w:r>
    </w:p>
    <w:p w14:paraId="4AF2CF2B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House Chips 4</w:t>
      </w:r>
    </w:p>
    <w:p w14:paraId="60027F35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Salt &amp; Vinegar Chips 4</w:t>
      </w:r>
    </w:p>
    <w:p w14:paraId="5AD7053F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  <w:i/>
          <w:iCs/>
          <w:color w:val="FF0000"/>
        </w:rPr>
      </w:pPr>
      <w:r w:rsidRPr="00EA08EE">
        <w:rPr>
          <w:rFonts w:ascii="Bahnschrift" w:hAnsi="Bahnschrift"/>
          <w:bCs/>
          <w:i/>
          <w:iCs/>
          <w:color w:val="FF0000"/>
        </w:rPr>
        <w:t>Sweet Waffle 4.75</w:t>
      </w:r>
    </w:p>
    <w:p w14:paraId="05F1186F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</w:p>
    <w:p w14:paraId="0D4305F0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Chin up Arugula Salad</w:t>
      </w:r>
    </w:p>
    <w:p w14:paraId="5F4770B9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Baby arugula, topped with fresh strawberries, blueberries, carrots, cucumbers, toasted almonds, crumbled goat cheese, and grilled chicken breast, lemon olive oil dressing 16.75</w:t>
      </w:r>
    </w:p>
    <w:p w14:paraId="52BC4D4F" w14:textId="77777777" w:rsidR="00EA08EE" w:rsidRPr="00EA08EE" w:rsidRDefault="00EA08EE" w:rsidP="00EA08EE">
      <w:pPr>
        <w:spacing w:after="0"/>
        <w:rPr>
          <w:rFonts w:ascii="Arial" w:hAnsi="Arial" w:cs="Arial"/>
          <w:b/>
        </w:rPr>
      </w:pPr>
    </w:p>
    <w:p w14:paraId="1CEEC351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 xml:space="preserve">Sandwich Specials </w:t>
      </w:r>
    </w:p>
    <w:p w14:paraId="0EC7B852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</w:p>
    <w:p w14:paraId="1EF6D69E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 xml:space="preserve">Chicken Bacon Ranch </w:t>
      </w:r>
    </w:p>
    <w:p w14:paraId="7E94210B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Grilled chicken, applewood smoked bacon, lettuce, tomato, red onions, melted provolone, avocado ranch, brioche roll 13.60</w:t>
      </w:r>
    </w:p>
    <w:p w14:paraId="13C4A54D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</w:p>
    <w:p w14:paraId="7A0629A6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 xml:space="preserve">Savannah Turkey Panini </w:t>
      </w:r>
    </w:p>
    <w:p w14:paraId="5978CBBA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 xml:space="preserve">Roasted turkey, grilled asparagus, roasted peppers, Havarti, &amp; cheddar, baby spinach, tomato, honey mustards, on sourdough Italian </w:t>
      </w:r>
    </w:p>
    <w:p w14:paraId="0A2C7351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13.65</w:t>
      </w:r>
    </w:p>
    <w:p w14:paraId="6650AE9C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</w:p>
    <w:p w14:paraId="40477BC0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Captains Fish Wrap</w:t>
      </w:r>
    </w:p>
    <w:p w14:paraId="11634FDE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Crispy golden fried fish, locally caught stuffed in a wrap, with house tartar sauce, cheddar cheese, lettuce tomato and red onions, stuffed in a wrap 13.59</w:t>
      </w:r>
    </w:p>
    <w:p w14:paraId="29FBA655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</w:p>
    <w:p w14:paraId="3628C493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Don’t’ Sassy Chicken Salad Special</w:t>
      </w:r>
    </w:p>
    <w:p w14:paraId="550A0FFF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Cs/>
        </w:rPr>
      </w:pPr>
      <w:r w:rsidRPr="00EA08EE">
        <w:rPr>
          <w:rFonts w:ascii="Arial" w:hAnsi="Arial" w:cs="Arial"/>
          <w:bCs/>
        </w:rPr>
        <w:t>Our all-white meat chicken salad, house pickles, Vermont cheddar, cheese, lettuce, tomato, red onions, and of course our sassy sauce, fresh baked roll! 13.65</w:t>
      </w:r>
    </w:p>
    <w:p w14:paraId="7E14863F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</w:p>
    <w:p w14:paraId="746F0C34" w14:textId="77777777" w:rsidR="00EA08EE" w:rsidRPr="00EA08EE" w:rsidRDefault="00EA08EE" w:rsidP="00EA08EE">
      <w:pPr>
        <w:spacing w:after="0"/>
        <w:jc w:val="center"/>
        <w:rPr>
          <w:rFonts w:ascii="Arial" w:hAnsi="Arial" w:cs="Arial"/>
          <w:b/>
        </w:rPr>
      </w:pPr>
      <w:r w:rsidRPr="00EA08EE">
        <w:rPr>
          <w:rFonts w:ascii="Arial" w:hAnsi="Arial" w:cs="Arial"/>
          <w:b/>
        </w:rPr>
        <w:t>NY Pastrami &amp; Golden Onion Rings</w:t>
      </w:r>
    </w:p>
    <w:p w14:paraId="633427B1" w14:textId="77777777" w:rsidR="00EA08EE" w:rsidRPr="00EA08EE" w:rsidRDefault="00EA08EE" w:rsidP="00EA08EE">
      <w:pPr>
        <w:spacing w:after="0"/>
        <w:jc w:val="center"/>
        <w:rPr>
          <w:rFonts w:ascii="Bahnschrift" w:hAnsi="Bahnschrift"/>
          <w:bCs/>
        </w:rPr>
      </w:pPr>
      <w:r w:rsidRPr="00EA08EE">
        <w:rPr>
          <w:rFonts w:ascii="Arial" w:hAnsi="Arial" w:cs="Arial"/>
          <w:bCs/>
        </w:rPr>
        <w:t>Grilled NY pastrami, piled high on amazing Iggy’s grilled Rye bread, topped with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Pr="00EA08EE">
        <w:rPr>
          <w:rFonts w:ascii="Arial" w:hAnsi="Arial" w:cs="Arial"/>
          <w:bCs/>
        </w:rPr>
        <w:t>caramelized onions, and Dijon mustard. Side of JUMBO ONION RINGS 18</w:t>
      </w:r>
    </w:p>
    <w:p w14:paraId="05752011" w14:textId="2F43B008" w:rsidR="00EA08EE" w:rsidRPr="00EA08EE" w:rsidRDefault="00EA08EE" w:rsidP="006C12EA">
      <w:pPr>
        <w:spacing w:after="0"/>
        <w:jc w:val="center"/>
        <w:rPr>
          <w:rFonts w:ascii="Bahnschrift" w:hAnsi="Bahnschrift"/>
          <w:bCs/>
        </w:rPr>
      </w:pPr>
      <w:r>
        <w:rPr>
          <w:rFonts w:ascii="Bahnschrift" w:hAnsi="Bahnschrift"/>
          <w:bCs/>
        </w:rPr>
        <w:t>1/27/2023</w:t>
      </w:r>
    </w:p>
    <w:sectPr w:rsidR="00EA08EE" w:rsidRPr="00EA08EE" w:rsidSect="004C0C78"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3A0CB" w14:textId="77777777" w:rsidR="0093621F" w:rsidRDefault="0093621F" w:rsidP="005527CF">
      <w:pPr>
        <w:spacing w:after="0" w:line="240" w:lineRule="auto"/>
      </w:pPr>
      <w:r>
        <w:separator/>
      </w:r>
    </w:p>
  </w:endnote>
  <w:endnote w:type="continuationSeparator" w:id="0">
    <w:p w14:paraId="4613FF3C" w14:textId="77777777" w:rsidR="0093621F" w:rsidRDefault="0093621F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5E6E5" w14:textId="77777777" w:rsidR="0093621F" w:rsidRDefault="0093621F" w:rsidP="005527CF">
      <w:pPr>
        <w:spacing w:after="0" w:line="240" w:lineRule="auto"/>
      </w:pPr>
      <w:r>
        <w:separator/>
      </w:r>
    </w:p>
  </w:footnote>
  <w:footnote w:type="continuationSeparator" w:id="0">
    <w:p w14:paraId="50B8DD45" w14:textId="77777777" w:rsidR="0093621F" w:rsidRDefault="0093621F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num w:numId="1" w16cid:durableId="1005287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0B5C"/>
    <w:rsid w:val="000075B6"/>
    <w:rsid w:val="00013EA7"/>
    <w:rsid w:val="00016004"/>
    <w:rsid w:val="00021ED4"/>
    <w:rsid w:val="000246BD"/>
    <w:rsid w:val="0002560E"/>
    <w:rsid w:val="000262EA"/>
    <w:rsid w:val="0003583D"/>
    <w:rsid w:val="00045233"/>
    <w:rsid w:val="00047D3C"/>
    <w:rsid w:val="00060506"/>
    <w:rsid w:val="00070864"/>
    <w:rsid w:val="00075E81"/>
    <w:rsid w:val="000900D9"/>
    <w:rsid w:val="00093A1A"/>
    <w:rsid w:val="00095ADA"/>
    <w:rsid w:val="000A3415"/>
    <w:rsid w:val="000A71CD"/>
    <w:rsid w:val="000B26D7"/>
    <w:rsid w:val="000B5CD9"/>
    <w:rsid w:val="000C4048"/>
    <w:rsid w:val="000D3CCE"/>
    <w:rsid w:val="000E33E2"/>
    <w:rsid w:val="000E60E9"/>
    <w:rsid w:val="000F07A0"/>
    <w:rsid w:val="000F2D59"/>
    <w:rsid w:val="000F39C2"/>
    <w:rsid w:val="000F4F85"/>
    <w:rsid w:val="000F6C1E"/>
    <w:rsid w:val="0010067A"/>
    <w:rsid w:val="0010751E"/>
    <w:rsid w:val="00120FEB"/>
    <w:rsid w:val="00124F0E"/>
    <w:rsid w:val="00127E71"/>
    <w:rsid w:val="00131A48"/>
    <w:rsid w:val="00135A03"/>
    <w:rsid w:val="00136E20"/>
    <w:rsid w:val="00140ABE"/>
    <w:rsid w:val="001448D0"/>
    <w:rsid w:val="00144EBD"/>
    <w:rsid w:val="00150ACA"/>
    <w:rsid w:val="00153637"/>
    <w:rsid w:val="001638E2"/>
    <w:rsid w:val="00171973"/>
    <w:rsid w:val="00176862"/>
    <w:rsid w:val="00182734"/>
    <w:rsid w:val="00184EA9"/>
    <w:rsid w:val="00185747"/>
    <w:rsid w:val="00187E17"/>
    <w:rsid w:val="001935F4"/>
    <w:rsid w:val="001A20E1"/>
    <w:rsid w:val="001A4023"/>
    <w:rsid w:val="001B3AF4"/>
    <w:rsid w:val="001B45FA"/>
    <w:rsid w:val="001B6BDF"/>
    <w:rsid w:val="001C1612"/>
    <w:rsid w:val="001D0121"/>
    <w:rsid w:val="001D4488"/>
    <w:rsid w:val="001E636C"/>
    <w:rsid w:val="002003A3"/>
    <w:rsid w:val="002038CA"/>
    <w:rsid w:val="0020484A"/>
    <w:rsid w:val="002056FA"/>
    <w:rsid w:val="00215157"/>
    <w:rsid w:val="0022295D"/>
    <w:rsid w:val="00225013"/>
    <w:rsid w:val="0024664D"/>
    <w:rsid w:val="00261D65"/>
    <w:rsid w:val="00262D6D"/>
    <w:rsid w:val="002672CA"/>
    <w:rsid w:val="002837AB"/>
    <w:rsid w:val="00285826"/>
    <w:rsid w:val="00286110"/>
    <w:rsid w:val="002876C0"/>
    <w:rsid w:val="002971B9"/>
    <w:rsid w:val="002A3105"/>
    <w:rsid w:val="002B0EFF"/>
    <w:rsid w:val="002C47A2"/>
    <w:rsid w:val="002C4DBB"/>
    <w:rsid w:val="002C6D72"/>
    <w:rsid w:val="002E0D72"/>
    <w:rsid w:val="002E0F57"/>
    <w:rsid w:val="002E55BD"/>
    <w:rsid w:val="002E5B96"/>
    <w:rsid w:val="002E6B12"/>
    <w:rsid w:val="002F0AA9"/>
    <w:rsid w:val="0030734E"/>
    <w:rsid w:val="00312509"/>
    <w:rsid w:val="00314573"/>
    <w:rsid w:val="003167BA"/>
    <w:rsid w:val="00323510"/>
    <w:rsid w:val="003359B1"/>
    <w:rsid w:val="00337EB7"/>
    <w:rsid w:val="00347240"/>
    <w:rsid w:val="00352E44"/>
    <w:rsid w:val="003571F9"/>
    <w:rsid w:val="00383B19"/>
    <w:rsid w:val="00383DFB"/>
    <w:rsid w:val="00393849"/>
    <w:rsid w:val="00395C83"/>
    <w:rsid w:val="003B14C4"/>
    <w:rsid w:val="003B6E26"/>
    <w:rsid w:val="003C490C"/>
    <w:rsid w:val="003C5820"/>
    <w:rsid w:val="003C70BD"/>
    <w:rsid w:val="003D4CCB"/>
    <w:rsid w:val="003E008A"/>
    <w:rsid w:val="003E2AF3"/>
    <w:rsid w:val="003E5168"/>
    <w:rsid w:val="003E5854"/>
    <w:rsid w:val="003F25DA"/>
    <w:rsid w:val="00412E87"/>
    <w:rsid w:val="00426656"/>
    <w:rsid w:val="004437E9"/>
    <w:rsid w:val="00445C55"/>
    <w:rsid w:val="0044658F"/>
    <w:rsid w:val="004476CD"/>
    <w:rsid w:val="004500BF"/>
    <w:rsid w:val="00456113"/>
    <w:rsid w:val="004572B2"/>
    <w:rsid w:val="0046147A"/>
    <w:rsid w:val="00464B3A"/>
    <w:rsid w:val="004737B5"/>
    <w:rsid w:val="004863E1"/>
    <w:rsid w:val="00497623"/>
    <w:rsid w:val="004A2C40"/>
    <w:rsid w:val="004A4F1E"/>
    <w:rsid w:val="004A517A"/>
    <w:rsid w:val="004B0733"/>
    <w:rsid w:val="004B5A9A"/>
    <w:rsid w:val="004B6213"/>
    <w:rsid w:val="004C0C78"/>
    <w:rsid w:val="004C149E"/>
    <w:rsid w:val="004C1791"/>
    <w:rsid w:val="004C2591"/>
    <w:rsid w:val="004C7DDD"/>
    <w:rsid w:val="004D5960"/>
    <w:rsid w:val="004E2E3D"/>
    <w:rsid w:val="004E721B"/>
    <w:rsid w:val="004F2779"/>
    <w:rsid w:val="00503D74"/>
    <w:rsid w:val="00511854"/>
    <w:rsid w:val="00522894"/>
    <w:rsid w:val="00523BA5"/>
    <w:rsid w:val="00526A67"/>
    <w:rsid w:val="00533ED0"/>
    <w:rsid w:val="00537BED"/>
    <w:rsid w:val="00544F19"/>
    <w:rsid w:val="00546F00"/>
    <w:rsid w:val="005506C5"/>
    <w:rsid w:val="005527CF"/>
    <w:rsid w:val="00555FEA"/>
    <w:rsid w:val="00556D30"/>
    <w:rsid w:val="00556FD9"/>
    <w:rsid w:val="00560170"/>
    <w:rsid w:val="00561244"/>
    <w:rsid w:val="0057046D"/>
    <w:rsid w:val="00571A74"/>
    <w:rsid w:val="00571AA1"/>
    <w:rsid w:val="005723DF"/>
    <w:rsid w:val="00574BF5"/>
    <w:rsid w:val="0057751F"/>
    <w:rsid w:val="00590907"/>
    <w:rsid w:val="00593117"/>
    <w:rsid w:val="00594E27"/>
    <w:rsid w:val="005A3B8D"/>
    <w:rsid w:val="005A717A"/>
    <w:rsid w:val="005B4CD2"/>
    <w:rsid w:val="005C101A"/>
    <w:rsid w:val="005C227D"/>
    <w:rsid w:val="005C300E"/>
    <w:rsid w:val="005C37B8"/>
    <w:rsid w:val="005C4066"/>
    <w:rsid w:val="005D5054"/>
    <w:rsid w:val="005D764C"/>
    <w:rsid w:val="005E46C6"/>
    <w:rsid w:val="005F19E2"/>
    <w:rsid w:val="005F6DBF"/>
    <w:rsid w:val="00601286"/>
    <w:rsid w:val="006123E8"/>
    <w:rsid w:val="00613A57"/>
    <w:rsid w:val="00621B69"/>
    <w:rsid w:val="00623B96"/>
    <w:rsid w:val="006256F6"/>
    <w:rsid w:val="00627EAA"/>
    <w:rsid w:val="006359A2"/>
    <w:rsid w:val="00651A2D"/>
    <w:rsid w:val="00654155"/>
    <w:rsid w:val="00660654"/>
    <w:rsid w:val="0066143A"/>
    <w:rsid w:val="0067175D"/>
    <w:rsid w:val="00673337"/>
    <w:rsid w:val="006800E1"/>
    <w:rsid w:val="0068289F"/>
    <w:rsid w:val="006851CE"/>
    <w:rsid w:val="006860F1"/>
    <w:rsid w:val="00690232"/>
    <w:rsid w:val="00694D28"/>
    <w:rsid w:val="00694E44"/>
    <w:rsid w:val="00696136"/>
    <w:rsid w:val="00697589"/>
    <w:rsid w:val="006A6E20"/>
    <w:rsid w:val="006B08A8"/>
    <w:rsid w:val="006C12EA"/>
    <w:rsid w:val="006C22CD"/>
    <w:rsid w:val="006C3188"/>
    <w:rsid w:val="006C3289"/>
    <w:rsid w:val="006D28A2"/>
    <w:rsid w:val="006E2F6F"/>
    <w:rsid w:val="006E567D"/>
    <w:rsid w:val="00707383"/>
    <w:rsid w:val="007108A1"/>
    <w:rsid w:val="00716E40"/>
    <w:rsid w:val="00717179"/>
    <w:rsid w:val="007234F9"/>
    <w:rsid w:val="00731A57"/>
    <w:rsid w:val="00731F84"/>
    <w:rsid w:val="00743AF1"/>
    <w:rsid w:val="00752C77"/>
    <w:rsid w:val="00754879"/>
    <w:rsid w:val="00756E23"/>
    <w:rsid w:val="0076601D"/>
    <w:rsid w:val="007720B7"/>
    <w:rsid w:val="00777B35"/>
    <w:rsid w:val="00783C7A"/>
    <w:rsid w:val="00783DC4"/>
    <w:rsid w:val="00786256"/>
    <w:rsid w:val="007868AC"/>
    <w:rsid w:val="00786E4C"/>
    <w:rsid w:val="007B036E"/>
    <w:rsid w:val="007B2E33"/>
    <w:rsid w:val="007C151D"/>
    <w:rsid w:val="007C1F55"/>
    <w:rsid w:val="007C5E16"/>
    <w:rsid w:val="007E4BC9"/>
    <w:rsid w:val="007E5298"/>
    <w:rsid w:val="007F1C58"/>
    <w:rsid w:val="007F3C37"/>
    <w:rsid w:val="007F459E"/>
    <w:rsid w:val="007F5ABA"/>
    <w:rsid w:val="0080153C"/>
    <w:rsid w:val="0080167B"/>
    <w:rsid w:val="00806F47"/>
    <w:rsid w:val="008077C3"/>
    <w:rsid w:val="00814308"/>
    <w:rsid w:val="0081593A"/>
    <w:rsid w:val="00817330"/>
    <w:rsid w:val="00830E30"/>
    <w:rsid w:val="00831F0F"/>
    <w:rsid w:val="00832973"/>
    <w:rsid w:val="00840975"/>
    <w:rsid w:val="00842542"/>
    <w:rsid w:val="00851F99"/>
    <w:rsid w:val="0085544A"/>
    <w:rsid w:val="00856982"/>
    <w:rsid w:val="00860FFE"/>
    <w:rsid w:val="00862888"/>
    <w:rsid w:val="00866483"/>
    <w:rsid w:val="008716F6"/>
    <w:rsid w:val="008725FB"/>
    <w:rsid w:val="008744BD"/>
    <w:rsid w:val="0087713F"/>
    <w:rsid w:val="00891BBA"/>
    <w:rsid w:val="008970B0"/>
    <w:rsid w:val="008B5244"/>
    <w:rsid w:val="008B7F59"/>
    <w:rsid w:val="008C60B2"/>
    <w:rsid w:val="008C6E27"/>
    <w:rsid w:val="008C7A1A"/>
    <w:rsid w:val="008C7B1E"/>
    <w:rsid w:val="008F0881"/>
    <w:rsid w:val="008F3978"/>
    <w:rsid w:val="008F61FF"/>
    <w:rsid w:val="00901562"/>
    <w:rsid w:val="009027BF"/>
    <w:rsid w:val="00903F15"/>
    <w:rsid w:val="009054C1"/>
    <w:rsid w:val="009116B7"/>
    <w:rsid w:val="0091577B"/>
    <w:rsid w:val="009206A5"/>
    <w:rsid w:val="0093621F"/>
    <w:rsid w:val="009409AA"/>
    <w:rsid w:val="0094314B"/>
    <w:rsid w:val="00943364"/>
    <w:rsid w:val="00946F5C"/>
    <w:rsid w:val="0094773A"/>
    <w:rsid w:val="00952C0C"/>
    <w:rsid w:val="009554DC"/>
    <w:rsid w:val="0096353D"/>
    <w:rsid w:val="009821AD"/>
    <w:rsid w:val="00984027"/>
    <w:rsid w:val="00995B52"/>
    <w:rsid w:val="0099609F"/>
    <w:rsid w:val="00996817"/>
    <w:rsid w:val="009A4192"/>
    <w:rsid w:val="009A7E1C"/>
    <w:rsid w:val="009B046B"/>
    <w:rsid w:val="009C0881"/>
    <w:rsid w:val="009D34B2"/>
    <w:rsid w:val="009D3FE0"/>
    <w:rsid w:val="009D43F2"/>
    <w:rsid w:val="009E3718"/>
    <w:rsid w:val="00A02C3D"/>
    <w:rsid w:val="00A10270"/>
    <w:rsid w:val="00A127D1"/>
    <w:rsid w:val="00A13E9E"/>
    <w:rsid w:val="00A145BF"/>
    <w:rsid w:val="00A41B73"/>
    <w:rsid w:val="00A4687E"/>
    <w:rsid w:val="00A479A0"/>
    <w:rsid w:val="00A526EB"/>
    <w:rsid w:val="00A56D51"/>
    <w:rsid w:val="00A65545"/>
    <w:rsid w:val="00A72C14"/>
    <w:rsid w:val="00A72E17"/>
    <w:rsid w:val="00A72F0C"/>
    <w:rsid w:val="00A776E5"/>
    <w:rsid w:val="00A9188A"/>
    <w:rsid w:val="00A93F50"/>
    <w:rsid w:val="00A94D83"/>
    <w:rsid w:val="00A94F15"/>
    <w:rsid w:val="00A96559"/>
    <w:rsid w:val="00AA0E5C"/>
    <w:rsid w:val="00AA124A"/>
    <w:rsid w:val="00AB786D"/>
    <w:rsid w:val="00AC02CC"/>
    <w:rsid w:val="00AD3A95"/>
    <w:rsid w:val="00AE1B5D"/>
    <w:rsid w:val="00AE7D49"/>
    <w:rsid w:val="00AF6EB2"/>
    <w:rsid w:val="00B01852"/>
    <w:rsid w:val="00B072C1"/>
    <w:rsid w:val="00B2025B"/>
    <w:rsid w:val="00B23EA2"/>
    <w:rsid w:val="00B34031"/>
    <w:rsid w:val="00B35513"/>
    <w:rsid w:val="00B414C2"/>
    <w:rsid w:val="00B43A26"/>
    <w:rsid w:val="00B4472B"/>
    <w:rsid w:val="00B63520"/>
    <w:rsid w:val="00B657EC"/>
    <w:rsid w:val="00B661B2"/>
    <w:rsid w:val="00BA3414"/>
    <w:rsid w:val="00BA5D9C"/>
    <w:rsid w:val="00BA69E3"/>
    <w:rsid w:val="00BB2540"/>
    <w:rsid w:val="00BB287A"/>
    <w:rsid w:val="00BB462C"/>
    <w:rsid w:val="00BB5204"/>
    <w:rsid w:val="00BB5579"/>
    <w:rsid w:val="00BB6481"/>
    <w:rsid w:val="00BB64A1"/>
    <w:rsid w:val="00BB6699"/>
    <w:rsid w:val="00BC0BD4"/>
    <w:rsid w:val="00BC0DE9"/>
    <w:rsid w:val="00BC5F0D"/>
    <w:rsid w:val="00BE03B7"/>
    <w:rsid w:val="00BE0A4A"/>
    <w:rsid w:val="00BF54C0"/>
    <w:rsid w:val="00BF5EF6"/>
    <w:rsid w:val="00C03780"/>
    <w:rsid w:val="00C05654"/>
    <w:rsid w:val="00C15674"/>
    <w:rsid w:val="00C267E7"/>
    <w:rsid w:val="00C275E6"/>
    <w:rsid w:val="00C3353B"/>
    <w:rsid w:val="00C33C1B"/>
    <w:rsid w:val="00C353FE"/>
    <w:rsid w:val="00C3559A"/>
    <w:rsid w:val="00C37045"/>
    <w:rsid w:val="00C37D29"/>
    <w:rsid w:val="00C57D09"/>
    <w:rsid w:val="00C61270"/>
    <w:rsid w:val="00C669E4"/>
    <w:rsid w:val="00C74B92"/>
    <w:rsid w:val="00C76A06"/>
    <w:rsid w:val="00C82C9E"/>
    <w:rsid w:val="00C8506C"/>
    <w:rsid w:val="00C93B8B"/>
    <w:rsid w:val="00C979C3"/>
    <w:rsid w:val="00CA12C5"/>
    <w:rsid w:val="00CA3857"/>
    <w:rsid w:val="00CA6A98"/>
    <w:rsid w:val="00CB1CF0"/>
    <w:rsid w:val="00CB246B"/>
    <w:rsid w:val="00CB2F90"/>
    <w:rsid w:val="00CB3ABC"/>
    <w:rsid w:val="00CC19FF"/>
    <w:rsid w:val="00CC2285"/>
    <w:rsid w:val="00CC542E"/>
    <w:rsid w:val="00CC5FA4"/>
    <w:rsid w:val="00D03339"/>
    <w:rsid w:val="00D064DA"/>
    <w:rsid w:val="00D14FA6"/>
    <w:rsid w:val="00D20893"/>
    <w:rsid w:val="00D212BB"/>
    <w:rsid w:val="00D34A16"/>
    <w:rsid w:val="00D43194"/>
    <w:rsid w:val="00D4522E"/>
    <w:rsid w:val="00D534E7"/>
    <w:rsid w:val="00D57416"/>
    <w:rsid w:val="00D72871"/>
    <w:rsid w:val="00D80C4D"/>
    <w:rsid w:val="00D86662"/>
    <w:rsid w:val="00D9367A"/>
    <w:rsid w:val="00DB1CDC"/>
    <w:rsid w:val="00DB346A"/>
    <w:rsid w:val="00DB5B57"/>
    <w:rsid w:val="00DB6999"/>
    <w:rsid w:val="00DB7EE9"/>
    <w:rsid w:val="00DC4B7E"/>
    <w:rsid w:val="00DE5B84"/>
    <w:rsid w:val="00DF04C3"/>
    <w:rsid w:val="00DF7ADA"/>
    <w:rsid w:val="00E02F73"/>
    <w:rsid w:val="00E03087"/>
    <w:rsid w:val="00E10BFB"/>
    <w:rsid w:val="00E12B58"/>
    <w:rsid w:val="00E161E8"/>
    <w:rsid w:val="00E1630E"/>
    <w:rsid w:val="00E16542"/>
    <w:rsid w:val="00E2039C"/>
    <w:rsid w:val="00E25150"/>
    <w:rsid w:val="00E321EA"/>
    <w:rsid w:val="00E332D0"/>
    <w:rsid w:val="00E35D6D"/>
    <w:rsid w:val="00E471E7"/>
    <w:rsid w:val="00E5122B"/>
    <w:rsid w:val="00E55FC6"/>
    <w:rsid w:val="00E63473"/>
    <w:rsid w:val="00E708E2"/>
    <w:rsid w:val="00E72966"/>
    <w:rsid w:val="00E75AC4"/>
    <w:rsid w:val="00E83A51"/>
    <w:rsid w:val="00E85EC7"/>
    <w:rsid w:val="00E9383B"/>
    <w:rsid w:val="00EA08B1"/>
    <w:rsid w:val="00EA08EE"/>
    <w:rsid w:val="00EA19BA"/>
    <w:rsid w:val="00EA533E"/>
    <w:rsid w:val="00EA5709"/>
    <w:rsid w:val="00EB227A"/>
    <w:rsid w:val="00EB2FC4"/>
    <w:rsid w:val="00EB3A84"/>
    <w:rsid w:val="00ED14C1"/>
    <w:rsid w:val="00ED4A78"/>
    <w:rsid w:val="00EE3CFC"/>
    <w:rsid w:val="00EF260A"/>
    <w:rsid w:val="00EF5501"/>
    <w:rsid w:val="00EF786D"/>
    <w:rsid w:val="00F016B2"/>
    <w:rsid w:val="00F06527"/>
    <w:rsid w:val="00F17AB1"/>
    <w:rsid w:val="00F34573"/>
    <w:rsid w:val="00F40239"/>
    <w:rsid w:val="00F424CA"/>
    <w:rsid w:val="00F46C93"/>
    <w:rsid w:val="00F5237F"/>
    <w:rsid w:val="00F54561"/>
    <w:rsid w:val="00F6480F"/>
    <w:rsid w:val="00F65C1A"/>
    <w:rsid w:val="00F73AAC"/>
    <w:rsid w:val="00F76EC2"/>
    <w:rsid w:val="00F77206"/>
    <w:rsid w:val="00F9371D"/>
    <w:rsid w:val="00F95DC9"/>
    <w:rsid w:val="00FA4A38"/>
    <w:rsid w:val="00FA4BA3"/>
    <w:rsid w:val="00FB2E85"/>
    <w:rsid w:val="00FB38FA"/>
    <w:rsid w:val="00FB40B1"/>
    <w:rsid w:val="00FC1980"/>
    <w:rsid w:val="00FC5426"/>
    <w:rsid w:val="00FD0DB8"/>
    <w:rsid w:val="00FD22E9"/>
    <w:rsid w:val="00FD7784"/>
    <w:rsid w:val="00FE1DE4"/>
    <w:rsid w:val="00FF2DAB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A67"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  <w:style w:type="paragraph" w:styleId="Title">
    <w:name w:val="Title"/>
    <w:basedOn w:val="Normal"/>
    <w:next w:val="Normal"/>
    <w:link w:val="TitleChar"/>
    <w:uiPriority w:val="10"/>
    <w:qFormat/>
    <w:rsid w:val="00B355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551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4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3-01-27T14:51:00Z</cp:lastPrinted>
  <dcterms:created xsi:type="dcterms:W3CDTF">2023-01-27T14:52:00Z</dcterms:created>
  <dcterms:modified xsi:type="dcterms:W3CDTF">2023-01-27T14:52:00Z</dcterms:modified>
</cp:coreProperties>
</file>